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9016C" w14:textId="77777777" w:rsidR="00DA15ED" w:rsidRPr="00E653F3" w:rsidRDefault="003866A3" w:rsidP="003866A3">
      <w:pPr>
        <w:ind w:right="-460"/>
        <w:jc w:val="center"/>
        <w:rPr>
          <w:rFonts w:ascii="Arial" w:hAnsi="Arial" w:cs="Arial"/>
          <w:b/>
          <w:sz w:val="22"/>
          <w:szCs w:val="22"/>
          <w:u w:val="single"/>
          <w:lang w:val="es-ES_tradnl"/>
        </w:rPr>
      </w:pPr>
      <w:r>
        <w:rPr>
          <w:rFonts w:ascii="Arial" w:hAnsi="Arial" w:cs="Arial"/>
          <w:b/>
          <w:sz w:val="22"/>
          <w:szCs w:val="22"/>
          <w:u w:val="single"/>
          <w:lang w:val="es-ES_tradnl"/>
        </w:rPr>
        <w:t>ASENTIMIENTO INFORMADO</w:t>
      </w:r>
    </w:p>
    <w:p w14:paraId="2918493A" w14:textId="77777777" w:rsidR="00774DAE" w:rsidRPr="00774DAE" w:rsidRDefault="00774DAE" w:rsidP="006D22B4">
      <w:pPr>
        <w:jc w:val="center"/>
        <w:rPr>
          <w:rFonts w:ascii="Arial" w:hAnsi="Arial" w:cs="Arial"/>
          <w:sz w:val="22"/>
          <w:szCs w:val="22"/>
          <w:u w:val="single"/>
          <w:lang w:val="es-ES_tradnl"/>
        </w:rPr>
      </w:pPr>
    </w:p>
    <w:p w14:paraId="23BE0A5E" w14:textId="77777777" w:rsidR="003A3E42" w:rsidRPr="006D22B4" w:rsidRDefault="006D22B4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>Título del Proyecto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: </w:t>
      </w:r>
    </w:p>
    <w:p w14:paraId="4CA078E3" w14:textId="77777777" w:rsidR="003A3E42" w:rsidRPr="006D22B4" w:rsidRDefault="003A3E42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34A73E8" w14:textId="77777777" w:rsidR="006D22B4" w:rsidRPr="006D22B4" w:rsidRDefault="006D22B4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>Investigador Responsable</w:t>
      </w:r>
      <w:r w:rsidR="000B1AD2">
        <w:rPr>
          <w:rFonts w:ascii="Arial" w:hAnsi="Arial" w:cs="Arial"/>
          <w:sz w:val="22"/>
          <w:szCs w:val="22"/>
          <w:lang w:val="es-ES_tradnl"/>
        </w:rPr>
        <w:t xml:space="preserve"> </w:t>
      </w:r>
      <w:r w:rsidR="000B1AD2" w:rsidRPr="00997EA7">
        <w:rPr>
          <w:rFonts w:ascii="Arial" w:hAnsi="Arial" w:cs="Arial"/>
          <w:color w:val="FF0000"/>
          <w:sz w:val="22"/>
          <w:szCs w:val="22"/>
          <w:lang w:val="es-ES_tradnl"/>
        </w:rPr>
        <w:t>(debe incluirse los datos de contacto del investigador y del hospital)</w:t>
      </w:r>
    </w:p>
    <w:p w14:paraId="1A4D6426" w14:textId="77777777" w:rsidR="006D22B4" w:rsidRPr="006D22B4" w:rsidRDefault="006D22B4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2607C99E" w14:textId="77777777" w:rsidR="00774DAE" w:rsidRDefault="00D467D5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Clínica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Universidad de </w:t>
      </w:r>
      <w:r>
        <w:rPr>
          <w:rFonts w:ascii="Arial" w:hAnsi="Arial" w:cs="Arial"/>
          <w:sz w:val="22"/>
          <w:szCs w:val="22"/>
          <w:lang w:val="es-ES_tradnl"/>
        </w:rPr>
        <w:t>los Andes, Departamento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</w:t>
      </w:r>
      <w:r>
        <w:rPr>
          <w:rFonts w:ascii="Arial" w:hAnsi="Arial" w:cs="Arial"/>
          <w:sz w:val="22"/>
          <w:szCs w:val="22"/>
          <w:lang w:val="es-ES_tradnl"/>
        </w:rPr>
        <w:t xml:space="preserve">de </w:t>
      </w:r>
      <w:r w:rsidR="004502E9">
        <w:rPr>
          <w:rFonts w:ascii="Arial" w:hAnsi="Arial" w:cs="Arial"/>
          <w:sz w:val="22"/>
          <w:szCs w:val="22"/>
          <w:lang w:val="es-ES_tradnl"/>
        </w:rPr>
        <w:t>XXXXX XXXXXX</w:t>
      </w:r>
    </w:p>
    <w:p w14:paraId="13CE74A3" w14:textId="77777777" w:rsidR="000B1AD2" w:rsidRDefault="000B1AD2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25D5A91" w14:textId="77777777" w:rsidR="000B1AD2" w:rsidRDefault="000B1AD2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Información del patrocinador </w:t>
      </w:r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>(si aplica)</w:t>
      </w:r>
    </w:p>
    <w:p w14:paraId="02686637" w14:textId="77777777" w:rsidR="00E653F3" w:rsidRDefault="00E653F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A25F111" w14:textId="77777777" w:rsidR="003866A3" w:rsidRDefault="003866A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1C9E1603" w14:textId="77777777" w:rsidR="00E653F3" w:rsidRDefault="000B1AD2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Invitación a participar</w:t>
      </w:r>
    </w:p>
    <w:p w14:paraId="77BF2CCE" w14:textId="77777777" w:rsidR="000B1AD2" w:rsidRDefault="000B1AD2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C26D21E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¿Por qué estás aquí? </w:t>
      </w:r>
    </w:p>
    <w:p w14:paraId="7857CFB1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5BC7B0CF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Vamos a realizar un estudio para tratar </w:t>
      </w:r>
      <w:proofErr w:type="spellStart"/>
      <w:r w:rsidR="00774DAE">
        <w:rPr>
          <w:rFonts w:ascii="Arial" w:hAnsi="Arial" w:cs="Arial"/>
          <w:sz w:val="22"/>
          <w:szCs w:val="22"/>
          <w:lang w:val="es-ES_tradnl"/>
        </w:rPr>
        <w:t>xxxxxxxxx</w:t>
      </w:r>
      <w:proofErr w:type="spellEnd"/>
      <w:r w:rsidRPr="006D22B4">
        <w:rPr>
          <w:rFonts w:ascii="Arial" w:hAnsi="Arial" w:cs="Arial"/>
          <w:sz w:val="22"/>
          <w:szCs w:val="22"/>
          <w:lang w:val="es-ES_tradnl"/>
        </w:rPr>
        <w:t xml:space="preserve">. </w:t>
      </w:r>
      <w:r w:rsidR="000B1AD2" w:rsidRPr="00997EA7">
        <w:rPr>
          <w:rFonts w:ascii="Arial" w:hAnsi="Arial" w:cs="Arial"/>
          <w:color w:val="FF0000"/>
          <w:sz w:val="22"/>
          <w:szCs w:val="22"/>
          <w:lang w:val="es-ES_tradnl"/>
        </w:rPr>
        <w:t>(</w:t>
      </w:r>
      <w:r w:rsidR="00997EA7" w:rsidRPr="00997EA7">
        <w:rPr>
          <w:rFonts w:ascii="Arial" w:hAnsi="Arial" w:cs="Arial"/>
          <w:color w:val="FF0000"/>
          <w:sz w:val="22"/>
          <w:szCs w:val="22"/>
          <w:lang w:val="es-ES_tradnl"/>
        </w:rPr>
        <w:t>Breve</w:t>
      </w:r>
      <w:r w:rsidR="000B1AD2" w:rsidRPr="00997EA7">
        <w:rPr>
          <w:rFonts w:ascii="Arial" w:hAnsi="Arial" w:cs="Arial"/>
          <w:color w:val="FF0000"/>
          <w:sz w:val="22"/>
          <w:szCs w:val="22"/>
          <w:lang w:val="es-ES_tradnl"/>
        </w:rPr>
        <w:t xml:space="preserve"> introducción del proyecto)</w:t>
      </w:r>
      <w:r w:rsidRPr="006D22B4">
        <w:rPr>
          <w:rFonts w:ascii="Arial" w:hAnsi="Arial" w:cs="Arial"/>
          <w:sz w:val="22"/>
          <w:szCs w:val="22"/>
          <w:lang w:val="es-ES_tradnl"/>
        </w:rPr>
        <w:t xml:space="preserve"> </w:t>
      </w:r>
    </w:p>
    <w:p w14:paraId="16D6EA9D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DF354B6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0B05B57E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Por qué están haciendo el estudio?</w:t>
      </w:r>
    </w:p>
    <w:p w14:paraId="75106169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1075F3A8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Te pedimos que nos ayudes porque no sabemos mucho </w:t>
      </w:r>
      <w:r w:rsidR="004502E9">
        <w:rPr>
          <w:rFonts w:ascii="Arial" w:hAnsi="Arial" w:cs="Arial"/>
          <w:sz w:val="22"/>
          <w:szCs w:val="22"/>
          <w:lang w:val="es-ES_tradnl"/>
        </w:rPr>
        <w:t xml:space="preserve">sobre </w:t>
      </w:r>
      <w:proofErr w:type="spellStart"/>
      <w:r>
        <w:rPr>
          <w:rFonts w:ascii="Arial" w:hAnsi="Arial" w:cs="Arial"/>
          <w:sz w:val="22"/>
          <w:szCs w:val="22"/>
          <w:lang w:val="es-ES_tradnl"/>
        </w:rPr>
        <w:t>xxxxxxxx</w:t>
      </w:r>
      <w:proofErr w:type="spellEnd"/>
      <w:r>
        <w:rPr>
          <w:rFonts w:ascii="Arial" w:hAnsi="Arial" w:cs="Arial"/>
          <w:sz w:val="22"/>
          <w:szCs w:val="22"/>
          <w:lang w:val="es-ES_tradnl"/>
        </w:rPr>
        <w:t>.</w:t>
      </w:r>
    </w:p>
    <w:p w14:paraId="181126E9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650E78EE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7423CD1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¿Qué te sucederá? </w:t>
      </w:r>
    </w:p>
    <w:p w14:paraId="43240F84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597422E1" w14:textId="77777777" w:rsidR="00774DAE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Si aceptas estar en nuestro estudio, te haremos </w:t>
      </w:r>
      <w:proofErr w:type="spellStart"/>
      <w:r w:rsidR="00774DAE">
        <w:rPr>
          <w:rFonts w:ascii="Arial" w:hAnsi="Arial" w:cs="Arial"/>
          <w:sz w:val="22"/>
          <w:szCs w:val="22"/>
          <w:lang w:val="es-ES_tradnl"/>
        </w:rPr>
        <w:t>xxxxxx</w:t>
      </w:r>
      <w:proofErr w:type="spellEnd"/>
    </w:p>
    <w:p w14:paraId="576AE91B" w14:textId="77777777" w:rsidR="003866A3" w:rsidRDefault="003866A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3B7D82B5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Queremos saber si tú </w:t>
      </w:r>
      <w:proofErr w:type="spellStart"/>
      <w:r w:rsidR="00774DAE">
        <w:rPr>
          <w:rFonts w:ascii="Arial" w:hAnsi="Arial" w:cs="Arial"/>
          <w:sz w:val="22"/>
          <w:szCs w:val="22"/>
          <w:lang w:val="es-ES_tradnl"/>
        </w:rPr>
        <w:t>xxxxxxx</w:t>
      </w:r>
      <w:proofErr w:type="spellEnd"/>
    </w:p>
    <w:p w14:paraId="590C21AF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1751ECD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52B6B59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Dolerán los procedimientos del estudio?</w:t>
      </w:r>
    </w:p>
    <w:p w14:paraId="2DC21D1C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0AE3849B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Es posible que sientas </w:t>
      </w:r>
      <w:proofErr w:type="spellStart"/>
      <w:r>
        <w:rPr>
          <w:rFonts w:ascii="Arial" w:hAnsi="Arial" w:cs="Arial"/>
          <w:sz w:val="22"/>
          <w:szCs w:val="22"/>
          <w:lang w:val="es-ES_tradnl"/>
        </w:rPr>
        <w:t>xxxxx</w:t>
      </w:r>
      <w:proofErr w:type="spellEnd"/>
      <w:r w:rsidR="00D467D5">
        <w:rPr>
          <w:rFonts w:ascii="Arial" w:hAnsi="Arial" w:cs="Arial"/>
          <w:sz w:val="22"/>
          <w:szCs w:val="22"/>
          <w:lang w:val="es-ES_tradnl"/>
        </w:rPr>
        <w:t xml:space="preserve"> </w:t>
      </w:r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>(dolor, angustia</w:t>
      </w:r>
      <w:r w:rsidR="00997EA7">
        <w:rPr>
          <w:rFonts w:ascii="Arial" w:hAnsi="Arial" w:cs="Arial"/>
          <w:color w:val="FF0000"/>
          <w:sz w:val="22"/>
          <w:szCs w:val="22"/>
          <w:lang w:val="es-ES_tradnl"/>
        </w:rPr>
        <w:t>,</w:t>
      </w:r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 xml:space="preserve"> </w:t>
      </w:r>
      <w:proofErr w:type="spellStart"/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>etc</w:t>
      </w:r>
      <w:proofErr w:type="spellEnd"/>
      <w:r w:rsidRPr="00997EA7">
        <w:rPr>
          <w:rFonts w:ascii="Arial" w:hAnsi="Arial" w:cs="Arial"/>
          <w:color w:val="FF0000"/>
          <w:sz w:val="22"/>
          <w:szCs w:val="22"/>
          <w:lang w:val="es-ES_tradnl"/>
        </w:rPr>
        <w:t>)</w:t>
      </w:r>
    </w:p>
    <w:p w14:paraId="5562E215" w14:textId="77777777" w:rsidR="003866A3" w:rsidRDefault="003866A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D882D2C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Debes informar a tus padres y al médico si te sientes mal en cualquier momento.</w:t>
      </w:r>
    </w:p>
    <w:p w14:paraId="7C39E040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535CED56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2F09E046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Cuáles son los beneficios de participar en el estudio?</w:t>
      </w:r>
    </w:p>
    <w:p w14:paraId="28EDA3B7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3FAE657E" w14:textId="77777777" w:rsidR="003866A3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Si participas en el estudio podrías beneficiarte directamente o no.</w:t>
      </w:r>
    </w:p>
    <w:p w14:paraId="20786D97" w14:textId="77777777" w:rsidR="003866A3" w:rsidRDefault="003866A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710F307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Podrías estar </w:t>
      </w:r>
      <w:proofErr w:type="spellStart"/>
      <w:r>
        <w:rPr>
          <w:rFonts w:ascii="Arial" w:hAnsi="Arial" w:cs="Arial"/>
          <w:sz w:val="22"/>
          <w:szCs w:val="22"/>
          <w:lang w:val="es-ES_tradnl"/>
        </w:rPr>
        <w:t>xxxxx</w:t>
      </w:r>
      <w:proofErr w:type="spellEnd"/>
    </w:p>
    <w:p w14:paraId="70481DB8" w14:textId="77777777" w:rsidR="004502E9" w:rsidRDefault="004502E9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19A9154E" w14:textId="77777777" w:rsidR="00BE7401" w:rsidRPr="00BE7401" w:rsidRDefault="00BE7401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BE7401">
        <w:rPr>
          <w:rFonts w:ascii="Arial" w:hAnsi="Arial" w:cs="Arial"/>
          <w:sz w:val="22"/>
          <w:szCs w:val="22"/>
          <w:u w:val="single"/>
          <w:lang w:val="es-ES_tradnl"/>
        </w:rPr>
        <w:t>¿Tendré que pagar algo por participar en el estudio?</w:t>
      </w:r>
    </w:p>
    <w:p w14:paraId="06A315C0" w14:textId="77777777" w:rsidR="00BE7401" w:rsidRDefault="00BE7401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39861402" w14:textId="77777777" w:rsidR="00BE7401" w:rsidRDefault="00BE7401" w:rsidP="00F90302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Ni </w:t>
      </w:r>
      <w:r w:rsidR="00997EA7">
        <w:rPr>
          <w:rFonts w:ascii="Arial" w:hAnsi="Arial" w:cs="Arial"/>
          <w:sz w:val="22"/>
          <w:szCs w:val="22"/>
          <w:lang w:val="es-ES_tradnl"/>
        </w:rPr>
        <w:t>tú</w:t>
      </w:r>
      <w:r>
        <w:rPr>
          <w:rFonts w:ascii="Arial" w:hAnsi="Arial" w:cs="Arial"/>
          <w:sz w:val="22"/>
          <w:szCs w:val="22"/>
          <w:lang w:val="es-ES_tradnl"/>
        </w:rPr>
        <w:t xml:space="preserve">, ni tus padres deberán pagar nada por tu participación. Todos los gastos de exámenes y tratamiento que correspondan </w:t>
      </w:r>
      <w:r w:rsidR="00997EA7">
        <w:rPr>
          <w:rFonts w:ascii="Arial" w:hAnsi="Arial" w:cs="Arial"/>
          <w:sz w:val="22"/>
          <w:szCs w:val="22"/>
          <w:lang w:val="es-ES_tradnl"/>
        </w:rPr>
        <w:t>al</w:t>
      </w:r>
      <w:r>
        <w:rPr>
          <w:rFonts w:ascii="Arial" w:hAnsi="Arial" w:cs="Arial"/>
          <w:sz w:val="22"/>
          <w:szCs w:val="22"/>
          <w:lang w:val="es-ES_tradnl"/>
        </w:rPr>
        <w:t xml:space="preserve"> estudio deberán ser pagados por el patrocinador del estudio y no por tu familia.</w:t>
      </w:r>
      <w:r w:rsidR="00997EA7">
        <w:rPr>
          <w:rFonts w:ascii="Arial" w:hAnsi="Arial" w:cs="Arial"/>
          <w:sz w:val="22"/>
          <w:szCs w:val="22"/>
          <w:lang w:val="es-ES_tradnl"/>
        </w:rPr>
        <w:t xml:space="preserve"> </w:t>
      </w:r>
      <w:r w:rsidR="00997EA7" w:rsidRPr="00997EA7">
        <w:rPr>
          <w:rFonts w:ascii="Arial" w:hAnsi="Arial" w:cs="Arial"/>
          <w:color w:val="FF0000"/>
          <w:sz w:val="22"/>
          <w:szCs w:val="22"/>
          <w:lang w:val="es-ES_tradnl"/>
        </w:rPr>
        <w:t>(Si aplica)</w:t>
      </w:r>
    </w:p>
    <w:p w14:paraId="67BA5F79" w14:textId="77777777" w:rsidR="004502E9" w:rsidRDefault="004502E9" w:rsidP="00F90302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</w:p>
    <w:p w14:paraId="73EDA17C" w14:textId="77777777" w:rsidR="004502E9" w:rsidRDefault="004502E9" w:rsidP="00F90302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  <w:r>
        <w:rPr>
          <w:rFonts w:ascii="Arial" w:hAnsi="Arial" w:cs="Arial"/>
          <w:color w:val="FF0000"/>
          <w:sz w:val="22"/>
          <w:szCs w:val="22"/>
          <w:lang w:val="es-ES_tradnl"/>
        </w:rPr>
        <w:t xml:space="preserve">O </w:t>
      </w:r>
    </w:p>
    <w:p w14:paraId="7E590DE6" w14:textId="77777777" w:rsidR="004502E9" w:rsidRDefault="004502E9" w:rsidP="00F90302">
      <w:pPr>
        <w:jc w:val="both"/>
        <w:rPr>
          <w:rFonts w:ascii="Arial" w:hAnsi="Arial" w:cs="Arial"/>
          <w:color w:val="FF0000"/>
          <w:sz w:val="22"/>
          <w:szCs w:val="22"/>
          <w:lang w:val="es-ES_tradnl"/>
        </w:rPr>
      </w:pPr>
    </w:p>
    <w:p w14:paraId="39773A80" w14:textId="77777777" w:rsidR="004502E9" w:rsidRDefault="004502E9" w:rsidP="004502E9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4502E9">
        <w:rPr>
          <w:rFonts w:ascii="Arial" w:hAnsi="Arial" w:cs="Arial"/>
          <w:sz w:val="22"/>
          <w:szCs w:val="22"/>
          <w:lang w:val="es-ES_tradnl"/>
        </w:rPr>
        <w:lastRenderedPageBreak/>
        <w:t>Tú y tu familia han aceptado realizar</w:t>
      </w:r>
      <w:r>
        <w:rPr>
          <w:rFonts w:ascii="Arial" w:hAnsi="Arial" w:cs="Arial"/>
          <w:sz w:val="22"/>
          <w:szCs w:val="22"/>
          <w:lang w:val="es-ES_tradnl"/>
        </w:rPr>
        <w:t xml:space="preserve">/participar </w:t>
      </w:r>
      <w:r w:rsidRPr="004502E9">
        <w:rPr>
          <w:rFonts w:ascii="Arial" w:hAnsi="Arial" w:cs="Arial"/>
          <w:sz w:val="22"/>
          <w:szCs w:val="22"/>
          <w:lang w:val="es-ES_tradnl"/>
        </w:rPr>
        <w:t>la cirugía</w:t>
      </w:r>
      <w:r>
        <w:rPr>
          <w:rFonts w:ascii="Arial" w:hAnsi="Arial" w:cs="Arial"/>
          <w:sz w:val="22"/>
          <w:szCs w:val="22"/>
          <w:lang w:val="es-ES_tradnl"/>
        </w:rPr>
        <w:t>/el procedimiento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que requieres, la cual será costeada según el convenio que tus padres establezcan con la Clínica y su seguro de salud. Tu participación en el estudio no implica ningún costo extra. No se pedirán exámenes o procedimientos extra a la cirugía y </w:t>
      </w:r>
      <w:r>
        <w:rPr>
          <w:rFonts w:ascii="Arial" w:hAnsi="Arial" w:cs="Arial"/>
          <w:sz w:val="22"/>
          <w:szCs w:val="22"/>
          <w:lang w:val="es-ES_tradnl"/>
        </w:rPr>
        <w:t>XXXXXXX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serán aportadas por </w:t>
      </w:r>
      <w:r>
        <w:rPr>
          <w:rFonts w:ascii="Arial" w:hAnsi="Arial" w:cs="Arial"/>
          <w:sz w:val="22"/>
          <w:szCs w:val="22"/>
          <w:lang w:val="es-ES_tradnl"/>
        </w:rPr>
        <w:t>XXXXXXX</w:t>
      </w:r>
      <w:r w:rsidRPr="004502E9">
        <w:rPr>
          <w:rFonts w:ascii="Arial" w:hAnsi="Arial" w:cs="Arial"/>
          <w:sz w:val="22"/>
          <w:szCs w:val="22"/>
          <w:lang w:val="es-ES_tradnl"/>
        </w:rPr>
        <w:t xml:space="preserve"> sin costo para tu familia.</w:t>
      </w:r>
      <w:r w:rsidRPr="004502E9">
        <w:rPr>
          <w:rFonts w:ascii="Arial" w:hAnsi="Arial" w:cs="Arial"/>
          <w:color w:val="FF0000"/>
          <w:sz w:val="22"/>
          <w:szCs w:val="22"/>
          <w:lang w:val="es-ES_tradnl"/>
        </w:rPr>
        <w:t xml:space="preserve"> (Si aplica)</w:t>
      </w:r>
    </w:p>
    <w:p w14:paraId="2E0C036A" w14:textId="77777777" w:rsidR="004502E9" w:rsidRDefault="004502E9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1DEBB4DA" w14:textId="77777777" w:rsidR="003866A3" w:rsidRDefault="003866A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685E3A3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097AD942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Quién conocerá o ver</w:t>
      </w:r>
      <w:r w:rsidR="00DE2858">
        <w:rPr>
          <w:rFonts w:ascii="Arial" w:hAnsi="Arial" w:cs="Arial"/>
          <w:sz w:val="22"/>
          <w:szCs w:val="22"/>
          <w:u w:val="single"/>
          <w:lang w:val="es-ES_tradnl"/>
        </w:rPr>
        <w:t>á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 xml:space="preserve"> la información que obtenga sobre m</w:t>
      </w:r>
      <w:r w:rsidR="00E653F3">
        <w:rPr>
          <w:rFonts w:ascii="Arial" w:hAnsi="Arial" w:cs="Arial"/>
          <w:sz w:val="22"/>
          <w:szCs w:val="22"/>
          <w:u w:val="single"/>
          <w:lang w:val="es-ES_tradnl"/>
        </w:rPr>
        <w:t>í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?</w:t>
      </w:r>
    </w:p>
    <w:p w14:paraId="48ED61F6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55D401EB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Cualquier información obtenida sobre ti durante el estudio será confidencial. Nadie lo sabrá excepto el m</w:t>
      </w:r>
      <w:r w:rsidR="008B1384">
        <w:rPr>
          <w:rFonts w:ascii="Arial" w:hAnsi="Arial" w:cs="Arial"/>
          <w:sz w:val="22"/>
          <w:szCs w:val="22"/>
          <w:lang w:val="es-ES_tradnl"/>
        </w:rPr>
        <w:t xml:space="preserve">édico y las </w:t>
      </w:r>
      <w:r>
        <w:rPr>
          <w:rFonts w:ascii="Arial" w:hAnsi="Arial" w:cs="Arial"/>
          <w:sz w:val="22"/>
          <w:szCs w:val="22"/>
          <w:lang w:val="es-ES_tradnl"/>
        </w:rPr>
        <w:t>enfermeras. Se te asignar</w:t>
      </w:r>
      <w:r w:rsidR="00DE2858">
        <w:rPr>
          <w:rFonts w:ascii="Arial" w:hAnsi="Arial" w:cs="Arial"/>
          <w:sz w:val="22"/>
          <w:szCs w:val="22"/>
          <w:lang w:val="es-ES_tradnl"/>
        </w:rPr>
        <w:t xml:space="preserve">á </w:t>
      </w:r>
      <w:r>
        <w:rPr>
          <w:rFonts w:ascii="Arial" w:hAnsi="Arial" w:cs="Arial"/>
          <w:sz w:val="22"/>
          <w:szCs w:val="22"/>
          <w:lang w:val="es-ES_tradnl"/>
        </w:rPr>
        <w:t xml:space="preserve">un código consistente en números y letras. Este código se </w:t>
      </w:r>
      <w:proofErr w:type="gramStart"/>
      <w:r>
        <w:rPr>
          <w:rFonts w:ascii="Arial" w:hAnsi="Arial" w:cs="Arial"/>
          <w:sz w:val="22"/>
          <w:szCs w:val="22"/>
          <w:lang w:val="es-ES_tradnl"/>
        </w:rPr>
        <w:t>utiliza</w:t>
      </w:r>
      <w:r w:rsidR="00997EA7">
        <w:rPr>
          <w:rFonts w:ascii="Arial" w:hAnsi="Arial" w:cs="Arial"/>
          <w:sz w:val="22"/>
          <w:szCs w:val="22"/>
          <w:lang w:val="es-ES_tradnl"/>
        </w:rPr>
        <w:t>ra</w:t>
      </w:r>
      <w:proofErr w:type="gramEnd"/>
      <w:r>
        <w:rPr>
          <w:rFonts w:ascii="Arial" w:hAnsi="Arial" w:cs="Arial"/>
          <w:sz w:val="22"/>
          <w:szCs w:val="22"/>
          <w:lang w:val="es-ES_tradnl"/>
        </w:rPr>
        <w:t xml:space="preserve"> para toda la información </w:t>
      </w:r>
      <w:r w:rsidR="00DE2858">
        <w:rPr>
          <w:rFonts w:ascii="Arial" w:hAnsi="Arial" w:cs="Arial"/>
          <w:sz w:val="22"/>
          <w:szCs w:val="22"/>
          <w:lang w:val="es-ES_tradnl"/>
        </w:rPr>
        <w:t>correspondiente a</w:t>
      </w:r>
      <w:r>
        <w:rPr>
          <w:rFonts w:ascii="Arial" w:hAnsi="Arial" w:cs="Arial"/>
          <w:sz w:val="22"/>
          <w:szCs w:val="22"/>
          <w:lang w:val="es-ES_tradnl"/>
        </w:rPr>
        <w:t xml:space="preserve"> ti.</w:t>
      </w:r>
    </w:p>
    <w:p w14:paraId="415A6F42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456B1D7A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3956BDBE" w14:textId="77777777" w:rsidR="00774DAE" w:rsidRPr="00E653F3" w:rsidRDefault="00774DAE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¿Debo participar en el estudio?</w:t>
      </w:r>
    </w:p>
    <w:p w14:paraId="4FB9F57E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2C0BC9F4" w14:textId="77777777" w:rsidR="00774DAE" w:rsidRDefault="00774DAE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 xml:space="preserve">No es obligatorio que participes en este estudio y puedes </w:t>
      </w:r>
      <w:r w:rsidR="00E653F3">
        <w:rPr>
          <w:rFonts w:ascii="Arial" w:hAnsi="Arial" w:cs="Arial"/>
          <w:sz w:val="22"/>
          <w:szCs w:val="22"/>
          <w:lang w:val="es-ES_tradnl"/>
        </w:rPr>
        <w:t>tomarte</w:t>
      </w:r>
      <w:r>
        <w:rPr>
          <w:rFonts w:ascii="Arial" w:hAnsi="Arial" w:cs="Arial"/>
          <w:sz w:val="22"/>
          <w:szCs w:val="22"/>
          <w:lang w:val="es-ES_tradnl"/>
        </w:rPr>
        <w:t xml:space="preserve"> el tiempo que </w:t>
      </w:r>
      <w:r w:rsidR="00E653F3">
        <w:rPr>
          <w:rFonts w:ascii="Arial" w:hAnsi="Arial" w:cs="Arial"/>
          <w:sz w:val="22"/>
          <w:szCs w:val="22"/>
          <w:lang w:val="es-ES_tradnl"/>
        </w:rPr>
        <w:t>consideres</w:t>
      </w:r>
      <w:r>
        <w:rPr>
          <w:rFonts w:ascii="Arial" w:hAnsi="Arial" w:cs="Arial"/>
          <w:sz w:val="22"/>
          <w:szCs w:val="22"/>
          <w:lang w:val="es-ES_tradnl"/>
        </w:rPr>
        <w:t xml:space="preserve"> necesario para decidirlo. Puedes cambiar de opinión en cualquier momento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durante el estudio y retirarte. Es tu decisión.  </w:t>
      </w:r>
      <w:r w:rsidR="00E653F3" w:rsidRPr="006D22B4">
        <w:rPr>
          <w:rFonts w:ascii="Arial" w:hAnsi="Arial" w:cs="Arial"/>
          <w:sz w:val="22"/>
          <w:szCs w:val="22"/>
          <w:lang w:val="es-ES_tradnl"/>
        </w:rPr>
        <w:t xml:space="preserve">Nadie puede enojarse o enfadarse contigo si decides que no quieres continuar en el estudio.  </w:t>
      </w:r>
      <w:r w:rsidR="00E653F3">
        <w:rPr>
          <w:rFonts w:ascii="Arial" w:hAnsi="Arial" w:cs="Arial"/>
          <w:sz w:val="22"/>
          <w:szCs w:val="22"/>
          <w:lang w:val="es-ES_tradnl"/>
        </w:rPr>
        <w:t>Tus médicos aun c</w:t>
      </w:r>
      <w:r w:rsidR="00DE2858">
        <w:rPr>
          <w:rFonts w:ascii="Arial" w:hAnsi="Arial" w:cs="Arial"/>
          <w:sz w:val="22"/>
          <w:szCs w:val="22"/>
          <w:lang w:val="es-ES_tradnl"/>
        </w:rPr>
        <w:t>uidará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n de tu salud. </w:t>
      </w:r>
      <w:r w:rsidR="00DE2858">
        <w:rPr>
          <w:rFonts w:ascii="Arial" w:hAnsi="Arial" w:cs="Arial"/>
          <w:sz w:val="22"/>
          <w:szCs w:val="22"/>
          <w:lang w:val="es-ES_tradnl"/>
        </w:rPr>
        <w:t xml:space="preserve">Les 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hemos preguntado a tus padres </w:t>
      </w:r>
      <w:r w:rsidR="00DE2858">
        <w:rPr>
          <w:rFonts w:ascii="Arial" w:hAnsi="Arial" w:cs="Arial"/>
          <w:sz w:val="22"/>
          <w:szCs w:val="22"/>
          <w:lang w:val="es-ES_tradnl"/>
        </w:rPr>
        <w:t>si acepta</w:t>
      </w:r>
      <w:r w:rsidR="00E653F3">
        <w:rPr>
          <w:rFonts w:ascii="Arial" w:hAnsi="Arial" w:cs="Arial"/>
          <w:sz w:val="22"/>
          <w:szCs w:val="22"/>
          <w:lang w:val="es-ES_tradnl"/>
        </w:rPr>
        <w:t>n que participes en el estudio. Aun así</w:t>
      </w:r>
      <w:r w:rsidR="00997EA7">
        <w:rPr>
          <w:rFonts w:ascii="Arial" w:hAnsi="Arial" w:cs="Arial"/>
          <w:sz w:val="22"/>
          <w:szCs w:val="22"/>
          <w:lang w:val="es-ES_tradnl"/>
        </w:rPr>
        <w:t>, si</w:t>
      </w:r>
      <w:r w:rsidR="00E653F3">
        <w:rPr>
          <w:rFonts w:ascii="Arial" w:hAnsi="Arial" w:cs="Arial"/>
          <w:sz w:val="22"/>
          <w:szCs w:val="22"/>
          <w:lang w:val="es-ES_tradnl"/>
        </w:rPr>
        <w:t xml:space="preserve"> tus padres acepten que participes en el estudio, </w:t>
      </w:r>
      <w:proofErr w:type="spellStart"/>
      <w:r w:rsidR="00E653F3">
        <w:rPr>
          <w:rFonts w:ascii="Arial" w:hAnsi="Arial" w:cs="Arial"/>
          <w:sz w:val="22"/>
          <w:szCs w:val="22"/>
          <w:lang w:val="es-ES_tradnl"/>
        </w:rPr>
        <w:t>tu</w:t>
      </w:r>
      <w:proofErr w:type="spellEnd"/>
      <w:r w:rsidR="00E653F3">
        <w:rPr>
          <w:rFonts w:ascii="Arial" w:hAnsi="Arial" w:cs="Arial"/>
          <w:sz w:val="22"/>
          <w:szCs w:val="22"/>
          <w:lang w:val="es-ES_tradnl"/>
        </w:rPr>
        <w:t xml:space="preserve"> puedes decir que no.</w:t>
      </w:r>
    </w:p>
    <w:p w14:paraId="5B4F4DB0" w14:textId="77777777" w:rsidR="00E653F3" w:rsidRDefault="00E653F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0C642DAF" w14:textId="77777777" w:rsidR="00DE2858" w:rsidRDefault="00DE2858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7A3956C1" w14:textId="77777777" w:rsidR="00E653F3" w:rsidRPr="00E653F3" w:rsidRDefault="00E653F3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¿</w:t>
      </w: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Qué pasa si tengo alguna pregunta?</w:t>
      </w:r>
    </w:p>
    <w:p w14:paraId="04C2358F" w14:textId="77777777" w:rsidR="00E653F3" w:rsidRDefault="00E653F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298D63C6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Puedes hacer preguntas las veces que quieras en cualquier momento del estudio.  </w:t>
      </w:r>
    </w:p>
    <w:p w14:paraId="30397EF1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28C7BF7D" w14:textId="77777777" w:rsidR="00FB5BD3" w:rsidRDefault="00FB5BD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1209F362" w14:textId="77777777" w:rsidR="00E653F3" w:rsidRPr="00E653F3" w:rsidRDefault="00E653F3" w:rsidP="00F90302">
      <w:pPr>
        <w:jc w:val="both"/>
        <w:rPr>
          <w:rFonts w:ascii="Arial" w:hAnsi="Arial" w:cs="Arial"/>
          <w:sz w:val="22"/>
          <w:szCs w:val="22"/>
          <w:u w:val="single"/>
          <w:lang w:val="es-ES_tradnl"/>
        </w:rPr>
      </w:pPr>
      <w:r w:rsidRPr="00E653F3">
        <w:rPr>
          <w:rFonts w:ascii="Arial" w:hAnsi="Arial" w:cs="Arial"/>
          <w:sz w:val="22"/>
          <w:szCs w:val="22"/>
          <w:u w:val="single"/>
          <w:lang w:val="es-ES_tradnl"/>
        </w:rPr>
        <w:t>Mi aprobación</w:t>
      </w:r>
    </w:p>
    <w:p w14:paraId="22CAA955" w14:textId="77777777" w:rsidR="00E653F3" w:rsidRDefault="00E653F3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53CED43B" w14:textId="77777777" w:rsidR="00997EA7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Si firmas este papel quiere decir que </w:t>
      </w:r>
      <w:r w:rsidR="00913D85">
        <w:rPr>
          <w:rFonts w:ascii="Arial" w:hAnsi="Arial" w:cs="Arial"/>
          <w:sz w:val="22"/>
          <w:szCs w:val="22"/>
          <w:lang w:val="es-ES_tradnl"/>
        </w:rPr>
        <w:t xml:space="preserve">lo leíste, o alguien te lo leyó, que se respondieron a todas tus preguntas y tu quedaste conforme con dicha respuesta, que quieres participar, sin que nadie te </w:t>
      </w:r>
      <w:proofErr w:type="spellStart"/>
      <w:r w:rsidR="00913D85">
        <w:rPr>
          <w:rFonts w:ascii="Arial" w:hAnsi="Arial" w:cs="Arial"/>
          <w:sz w:val="22"/>
          <w:szCs w:val="22"/>
          <w:lang w:val="es-ES_tradnl"/>
        </w:rPr>
        <w:t>este</w:t>
      </w:r>
      <w:proofErr w:type="spellEnd"/>
      <w:r w:rsidR="00913D85">
        <w:rPr>
          <w:rFonts w:ascii="Arial" w:hAnsi="Arial" w:cs="Arial"/>
          <w:sz w:val="22"/>
          <w:szCs w:val="22"/>
          <w:lang w:val="es-ES_tradnl"/>
        </w:rPr>
        <w:t xml:space="preserve"> presionando, conociendo todo los antecedentes del estudio que se enumeran en este documento y en el formulario de </w:t>
      </w:r>
      <w:r w:rsidR="00997EA7">
        <w:rPr>
          <w:rFonts w:ascii="Arial" w:hAnsi="Arial" w:cs="Arial"/>
          <w:sz w:val="22"/>
          <w:szCs w:val="22"/>
          <w:lang w:val="es-ES_tradnl"/>
        </w:rPr>
        <w:t>consentimiento</w:t>
      </w:r>
      <w:r w:rsidR="00913D85">
        <w:rPr>
          <w:rFonts w:ascii="Arial" w:hAnsi="Arial" w:cs="Arial"/>
          <w:sz w:val="22"/>
          <w:szCs w:val="22"/>
          <w:lang w:val="es-ES_tradnl"/>
        </w:rPr>
        <w:t xml:space="preserve"> informado, el cual </w:t>
      </w:r>
      <w:r w:rsidR="00997EA7">
        <w:rPr>
          <w:rFonts w:ascii="Arial" w:hAnsi="Arial" w:cs="Arial"/>
          <w:sz w:val="22"/>
          <w:szCs w:val="22"/>
          <w:lang w:val="es-ES_tradnl"/>
        </w:rPr>
        <w:t>también</w:t>
      </w:r>
      <w:r w:rsidR="00913D85">
        <w:rPr>
          <w:rFonts w:ascii="Arial" w:hAnsi="Arial" w:cs="Arial"/>
          <w:sz w:val="22"/>
          <w:szCs w:val="22"/>
          <w:lang w:val="es-ES_tradnl"/>
        </w:rPr>
        <w:t xml:space="preserve"> te fue leído y explicado, y  que deberán firmar tus padres si </w:t>
      </w:r>
      <w:r w:rsidR="00997EA7">
        <w:rPr>
          <w:rFonts w:ascii="Arial" w:hAnsi="Arial" w:cs="Arial"/>
          <w:sz w:val="22"/>
          <w:szCs w:val="22"/>
          <w:lang w:val="es-ES_tradnl"/>
        </w:rPr>
        <w:t>tú</w:t>
      </w:r>
      <w:r w:rsidR="00913D85">
        <w:rPr>
          <w:rFonts w:ascii="Arial" w:hAnsi="Arial" w:cs="Arial"/>
          <w:sz w:val="22"/>
          <w:szCs w:val="22"/>
          <w:lang w:val="es-ES_tradnl"/>
        </w:rPr>
        <w:t xml:space="preserve"> decides participar en este estudio</w:t>
      </w:r>
      <w:r w:rsidRPr="006D22B4">
        <w:rPr>
          <w:rFonts w:ascii="Arial" w:hAnsi="Arial" w:cs="Arial"/>
          <w:sz w:val="22"/>
          <w:szCs w:val="22"/>
          <w:lang w:val="es-ES_tradnl"/>
        </w:rPr>
        <w:t xml:space="preserve">.  </w:t>
      </w:r>
    </w:p>
    <w:p w14:paraId="40B0B7AC" w14:textId="77777777" w:rsidR="00DA15ED" w:rsidRPr="006D22B4" w:rsidRDefault="00DA15ED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  <w:r w:rsidRPr="006D22B4">
        <w:rPr>
          <w:rFonts w:ascii="Arial" w:hAnsi="Arial" w:cs="Arial"/>
          <w:sz w:val="22"/>
          <w:szCs w:val="22"/>
          <w:lang w:val="es-ES_tradnl"/>
        </w:rPr>
        <w:t xml:space="preserve">Si no quieres estar en el estudio, no lo firmes.  Recuerda que tú decides estar en el estudio y nadie se puede enojar contigo si no firmas el papel o si cambias de idea y después de empezar el estudio, </w:t>
      </w:r>
      <w:r w:rsidR="00997EA7">
        <w:rPr>
          <w:rFonts w:ascii="Arial" w:hAnsi="Arial" w:cs="Arial"/>
          <w:sz w:val="22"/>
          <w:szCs w:val="22"/>
          <w:lang w:val="es-ES_tradnl"/>
        </w:rPr>
        <w:t xml:space="preserve">si </w:t>
      </w:r>
      <w:r w:rsidRPr="006D22B4">
        <w:rPr>
          <w:rFonts w:ascii="Arial" w:hAnsi="Arial" w:cs="Arial"/>
          <w:sz w:val="22"/>
          <w:szCs w:val="22"/>
          <w:lang w:val="es-ES_tradnl"/>
        </w:rPr>
        <w:t xml:space="preserve">te quieres retirar.  </w:t>
      </w:r>
    </w:p>
    <w:p w14:paraId="56830BF6" w14:textId="77777777" w:rsidR="00DA15ED" w:rsidRPr="00E151D9" w:rsidRDefault="00DA15ED" w:rsidP="00F90302">
      <w:pPr>
        <w:jc w:val="both"/>
        <w:rPr>
          <w:sz w:val="22"/>
          <w:szCs w:val="22"/>
        </w:rPr>
      </w:pPr>
    </w:p>
    <w:p w14:paraId="7C6ECB55" w14:textId="77777777" w:rsidR="00A92FFE" w:rsidRPr="003866A3" w:rsidRDefault="006D22B4" w:rsidP="00997EA7">
      <w:pPr>
        <w:widowControl w:val="0"/>
        <w:tabs>
          <w:tab w:val="left" w:pos="-1440"/>
          <w:tab w:val="left" w:pos="-720"/>
          <w:tab w:val="left" w:pos="0"/>
          <w:tab w:val="left" w:pos="600"/>
          <w:tab w:val="left" w:pos="1110"/>
          <w:tab w:val="left" w:pos="5136"/>
          <w:tab w:val="left" w:pos="9360"/>
        </w:tabs>
        <w:snapToGrid w:val="0"/>
        <w:ind w:right="-28"/>
        <w:jc w:val="both"/>
        <w:rPr>
          <w:rFonts w:ascii="Arial" w:hAnsi="Arial" w:cs="Arial"/>
          <w:sz w:val="22"/>
          <w:szCs w:val="22"/>
          <w:lang w:val="es-ES_tradnl"/>
        </w:rPr>
      </w:pPr>
      <w:r w:rsidRPr="00181415">
        <w:rPr>
          <w:rFonts w:ascii="Arial" w:hAnsi="Arial" w:cs="Arial"/>
          <w:sz w:val="22"/>
          <w:szCs w:val="22"/>
          <w:lang w:val="es-ES_tradnl"/>
        </w:rPr>
        <w:t xml:space="preserve">Si </w:t>
      </w:r>
      <w:r w:rsidR="00BB5E2C">
        <w:rPr>
          <w:rFonts w:ascii="Arial" w:hAnsi="Arial" w:cs="Arial"/>
          <w:sz w:val="22"/>
          <w:szCs w:val="22"/>
          <w:lang w:val="es-ES_tradnl"/>
        </w:rPr>
        <w:t xml:space="preserve">tiene preguntas o preocupaciones sobre este estudio, o experimentas cualquier problema puedes comunicarse con: Dr. </w:t>
      </w:r>
      <w:proofErr w:type="spellStart"/>
      <w:r w:rsidR="00BB5E2C">
        <w:rPr>
          <w:rFonts w:ascii="Arial" w:hAnsi="Arial" w:cs="Arial"/>
          <w:sz w:val="22"/>
          <w:szCs w:val="22"/>
          <w:lang w:val="es-ES_tradnl"/>
        </w:rPr>
        <w:t>xxxx</w:t>
      </w:r>
      <w:proofErr w:type="spellEnd"/>
      <w:r w:rsidR="00BB5E2C">
        <w:rPr>
          <w:rFonts w:ascii="Arial" w:hAnsi="Arial" w:cs="Arial"/>
          <w:sz w:val="22"/>
          <w:szCs w:val="22"/>
          <w:lang w:val="es-ES_tradnl"/>
        </w:rPr>
        <w:t xml:space="preserve"> </w:t>
      </w:r>
      <w:proofErr w:type="spellStart"/>
      <w:r w:rsidR="00BB5E2C">
        <w:rPr>
          <w:rFonts w:ascii="Arial" w:hAnsi="Arial" w:cs="Arial"/>
          <w:sz w:val="22"/>
          <w:szCs w:val="22"/>
          <w:lang w:val="es-ES_tradnl"/>
        </w:rPr>
        <w:t>xxx</w:t>
      </w:r>
      <w:proofErr w:type="spellEnd"/>
      <w:r w:rsidR="00BB5E2C">
        <w:rPr>
          <w:rFonts w:ascii="Arial" w:hAnsi="Arial" w:cs="Arial"/>
          <w:sz w:val="22"/>
          <w:szCs w:val="22"/>
          <w:lang w:val="es-ES_tradnl"/>
        </w:rPr>
        <w:t xml:space="preserve"> teléfono </w:t>
      </w:r>
      <w:proofErr w:type="spellStart"/>
      <w:r w:rsidR="00BB5E2C">
        <w:rPr>
          <w:rFonts w:ascii="Arial" w:hAnsi="Arial" w:cs="Arial"/>
          <w:sz w:val="22"/>
          <w:szCs w:val="22"/>
          <w:lang w:val="es-ES_tradnl"/>
        </w:rPr>
        <w:t>xxxxx</w:t>
      </w:r>
      <w:proofErr w:type="spellEnd"/>
      <w:r w:rsidR="00BB5E2C">
        <w:rPr>
          <w:rFonts w:ascii="Arial" w:hAnsi="Arial" w:cs="Arial"/>
          <w:sz w:val="22"/>
          <w:szCs w:val="22"/>
          <w:lang w:val="es-ES_tradnl"/>
        </w:rPr>
        <w:t xml:space="preserve"> o a la dirección de correo electrónico </w:t>
      </w:r>
      <w:proofErr w:type="spellStart"/>
      <w:r w:rsidR="00BB5E2C">
        <w:rPr>
          <w:rFonts w:ascii="Arial" w:hAnsi="Arial" w:cs="Arial"/>
          <w:sz w:val="22"/>
          <w:szCs w:val="22"/>
          <w:lang w:val="es-ES_tradnl"/>
        </w:rPr>
        <w:t>xxxxx</w:t>
      </w:r>
      <w:proofErr w:type="spellEnd"/>
      <w:r w:rsidR="00BB5E2C">
        <w:rPr>
          <w:rFonts w:ascii="Arial" w:hAnsi="Arial" w:cs="Arial"/>
          <w:sz w:val="22"/>
          <w:szCs w:val="22"/>
          <w:lang w:val="es-ES_tradnl"/>
        </w:rPr>
        <w:t>.</w:t>
      </w:r>
    </w:p>
    <w:p w14:paraId="417B7C75" w14:textId="77777777" w:rsidR="00997EA7" w:rsidRPr="009831CC" w:rsidRDefault="00997EA7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sdt>
      <w:sdtPr>
        <w:rPr>
          <w:rFonts w:ascii="Arial" w:hAnsi="Arial" w:cs="Arial"/>
          <w:sz w:val="22"/>
          <w:szCs w:val="22"/>
          <w:lang w:val="es-ES_tradnl"/>
        </w:rPr>
        <w:tag w:val="goog_rdk_34"/>
        <w:id w:val="1469706092"/>
      </w:sdtPr>
      <w:sdtEndPr/>
      <w:sdtContent>
        <w:p w14:paraId="396262A8" w14:textId="0DA26129" w:rsidR="009831CC" w:rsidRPr="009831CC" w:rsidRDefault="009831CC" w:rsidP="009831CC">
          <w:pPr>
            <w:jc w:val="both"/>
            <w:rPr>
              <w:rFonts w:ascii="Arial" w:hAnsi="Arial" w:cs="Arial"/>
              <w:sz w:val="22"/>
              <w:szCs w:val="22"/>
              <w:lang w:val="es-ES_tradnl"/>
            </w:rPr>
          </w:pPr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 xml:space="preserve">Este estudio cuenta con la aprobación del </w:t>
          </w:r>
          <w:bookmarkStart w:id="0" w:name="_Hlk25490035"/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 xml:space="preserve">Comité Ético Científico de la Universidad de los Andes. Cualquier consulta llamar a: </w:t>
          </w:r>
          <w:r w:rsidR="00F07E4D">
            <w:rPr>
              <w:rFonts w:ascii="Arial" w:hAnsi="Arial" w:cs="Arial"/>
              <w:sz w:val="22"/>
              <w:szCs w:val="22"/>
              <w:lang w:val="es-ES_tradnl"/>
            </w:rPr>
            <w:t>Prof</w:t>
          </w:r>
          <w:r w:rsidR="00603BFE" w:rsidRPr="00603BFE">
            <w:rPr>
              <w:rFonts w:ascii="Arial" w:hAnsi="Arial" w:cs="Arial"/>
              <w:sz w:val="22"/>
              <w:szCs w:val="22"/>
              <w:lang w:val="es-ES_tradnl"/>
            </w:rPr>
            <w:t>. Ximena Farfán Zúñiga</w:t>
          </w:r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 xml:space="preserve">, fono </w:t>
          </w:r>
          <w:bookmarkStart w:id="1" w:name="_Hlk26529101"/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>+56 2 2618 2154</w:t>
          </w:r>
          <w:bookmarkEnd w:id="0"/>
          <w:bookmarkEnd w:id="1"/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 xml:space="preserve">, mail </w:t>
          </w:r>
          <w:hyperlink r:id="rId6">
            <w:r w:rsidRPr="009831CC">
              <w:rPr>
                <w:rFonts w:ascii="Arial" w:hAnsi="Arial" w:cs="Arial"/>
                <w:sz w:val="22"/>
                <w:szCs w:val="22"/>
                <w:lang w:val="es-ES_tradnl"/>
              </w:rPr>
              <w:t>cec@uandes.cl</w:t>
            </w:r>
          </w:hyperlink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 xml:space="preserve">, ubicado en Av. Mons. Álvaro del Portillo 12455, </w:t>
          </w:r>
          <w:proofErr w:type="gramStart"/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>Las condes</w:t>
          </w:r>
          <w:proofErr w:type="gramEnd"/>
          <w:r w:rsidRPr="009831CC">
            <w:rPr>
              <w:rFonts w:ascii="Arial" w:hAnsi="Arial" w:cs="Arial"/>
              <w:sz w:val="22"/>
              <w:szCs w:val="22"/>
              <w:lang w:val="es-ES_tradnl"/>
            </w:rPr>
            <w:t>, Santiago.</w:t>
          </w:r>
        </w:p>
      </w:sdtContent>
    </w:sdt>
    <w:p w14:paraId="0E6F8BD2" w14:textId="77777777" w:rsidR="00E22250" w:rsidRDefault="00E22250" w:rsidP="00F90302">
      <w:pPr>
        <w:jc w:val="both"/>
        <w:rPr>
          <w:rFonts w:ascii="Arial" w:hAnsi="Arial" w:cs="Arial"/>
          <w:sz w:val="22"/>
          <w:szCs w:val="22"/>
          <w:lang w:val="es-ES_tradnl"/>
        </w:rPr>
      </w:pPr>
    </w:p>
    <w:p w14:paraId="6853A106" w14:textId="77777777" w:rsidR="006D22B4" w:rsidRPr="00D467D5" w:rsidRDefault="006D22B4" w:rsidP="00F90302">
      <w:pPr>
        <w:jc w:val="both"/>
        <w:rPr>
          <w:rFonts w:ascii="Arial" w:hAnsi="Arial" w:cs="Arial"/>
          <w:sz w:val="22"/>
          <w:szCs w:val="22"/>
        </w:rPr>
      </w:pPr>
    </w:p>
    <w:p w14:paraId="6B5543AF" w14:textId="77777777" w:rsidR="00E22250" w:rsidRPr="00FB120C" w:rsidRDefault="00E22250" w:rsidP="00F90302">
      <w:pPr>
        <w:jc w:val="both"/>
        <w:rPr>
          <w:rFonts w:ascii="Arial" w:hAnsi="Arial" w:cs="Arial"/>
          <w:sz w:val="22"/>
          <w:szCs w:val="22"/>
        </w:rPr>
      </w:pPr>
    </w:p>
    <w:p w14:paraId="41128EFA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14:paraId="0003F726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l sujeto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echa y Hora</w:t>
      </w:r>
    </w:p>
    <w:p w14:paraId="332D169E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14:paraId="63C96C83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</w:p>
    <w:p w14:paraId="4154BF56" w14:textId="77777777" w:rsidR="009831CC" w:rsidRPr="00FB120C" w:rsidRDefault="009831CC" w:rsidP="009831C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14:paraId="6B3D0B06" w14:textId="77777777" w:rsidR="009831CC" w:rsidRPr="00FB120C" w:rsidRDefault="009831CC" w:rsidP="009831C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</w:t>
      </w:r>
      <w:r>
        <w:rPr>
          <w:rFonts w:ascii="Arial" w:hAnsi="Arial" w:cs="Arial"/>
          <w:sz w:val="22"/>
          <w:szCs w:val="22"/>
        </w:rPr>
        <w:t>l Representante Legal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echa y Hora</w:t>
      </w:r>
    </w:p>
    <w:p w14:paraId="1FDCDBA5" w14:textId="77777777" w:rsidR="009831CC" w:rsidRPr="00FB120C" w:rsidRDefault="009831CC" w:rsidP="009831C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14:paraId="76E30328" w14:textId="77777777" w:rsid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</w:p>
    <w:p w14:paraId="7DFD1AE6" w14:textId="77777777" w:rsidR="009831CC" w:rsidRPr="00FB120C" w:rsidRDefault="009831CC" w:rsidP="00FB120C">
      <w:pPr>
        <w:jc w:val="both"/>
        <w:rPr>
          <w:rFonts w:ascii="Arial" w:hAnsi="Arial" w:cs="Arial"/>
          <w:sz w:val="22"/>
          <w:szCs w:val="22"/>
        </w:rPr>
      </w:pPr>
    </w:p>
    <w:p w14:paraId="71FDF60B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14:paraId="36D4F404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Nombre del Investigador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echa y Hora</w:t>
      </w:r>
    </w:p>
    <w:p w14:paraId="22A20636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.</w:t>
      </w:r>
    </w:p>
    <w:p w14:paraId="3CD50768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</w:p>
    <w:p w14:paraId="5389E6B0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</w:p>
    <w:p w14:paraId="6C63D9D5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________________</w:t>
      </w:r>
      <w:r>
        <w:rPr>
          <w:rFonts w:ascii="Arial" w:hAnsi="Arial" w:cs="Arial"/>
          <w:sz w:val="22"/>
          <w:szCs w:val="22"/>
        </w:rPr>
        <w:t>________</w:t>
      </w:r>
      <w:r w:rsidRPr="00FB120C">
        <w:rPr>
          <w:rFonts w:ascii="Arial" w:hAnsi="Arial" w:cs="Arial"/>
          <w:sz w:val="22"/>
          <w:szCs w:val="22"/>
        </w:rPr>
        <w:t>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FB120C">
        <w:rPr>
          <w:rFonts w:ascii="Arial" w:hAnsi="Arial" w:cs="Arial"/>
          <w:sz w:val="22"/>
          <w:szCs w:val="22"/>
        </w:rPr>
        <w:t>__</w:t>
      </w:r>
      <w:r>
        <w:rPr>
          <w:rFonts w:ascii="Arial" w:hAnsi="Arial" w:cs="Arial"/>
          <w:sz w:val="22"/>
          <w:szCs w:val="22"/>
        </w:rPr>
        <w:t>____________</w:t>
      </w:r>
      <w:r w:rsidRPr="00FB120C">
        <w:rPr>
          <w:rFonts w:ascii="Arial" w:hAnsi="Arial" w:cs="Arial"/>
          <w:sz w:val="22"/>
          <w:szCs w:val="22"/>
        </w:rPr>
        <w:t xml:space="preserve">____   </w:t>
      </w:r>
    </w:p>
    <w:p w14:paraId="4DA8AFCC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Director/Rep. del Establecimiento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>Firma</w:t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</w:r>
      <w:r w:rsidRPr="00FB120C">
        <w:rPr>
          <w:rFonts w:ascii="Arial" w:hAnsi="Arial" w:cs="Arial"/>
          <w:sz w:val="22"/>
          <w:szCs w:val="22"/>
        </w:rPr>
        <w:tab/>
        <w:t>Fecha y Hora</w:t>
      </w:r>
    </w:p>
    <w:p w14:paraId="5B6D02D8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  <w:r w:rsidRPr="00FB120C">
        <w:rPr>
          <w:rFonts w:ascii="Arial" w:hAnsi="Arial" w:cs="Arial"/>
          <w:sz w:val="22"/>
          <w:szCs w:val="22"/>
        </w:rPr>
        <w:t>RUN:</w:t>
      </w:r>
    </w:p>
    <w:p w14:paraId="0012FB3A" w14:textId="77777777" w:rsidR="00FB120C" w:rsidRPr="00FB120C" w:rsidRDefault="00FB120C" w:rsidP="00FB120C">
      <w:pPr>
        <w:jc w:val="both"/>
        <w:rPr>
          <w:rFonts w:ascii="Arial" w:hAnsi="Arial" w:cs="Arial"/>
          <w:sz w:val="22"/>
          <w:szCs w:val="22"/>
        </w:rPr>
      </w:pPr>
    </w:p>
    <w:p w14:paraId="733CA2FA" w14:textId="77777777" w:rsidR="00997EA7" w:rsidRPr="00FB120C" w:rsidRDefault="00997EA7" w:rsidP="00FB120C">
      <w:pPr>
        <w:jc w:val="both"/>
        <w:rPr>
          <w:rFonts w:ascii="Arial" w:hAnsi="Arial" w:cs="Arial"/>
          <w:sz w:val="22"/>
          <w:szCs w:val="22"/>
        </w:rPr>
      </w:pPr>
    </w:p>
    <w:sectPr w:rsidR="00997EA7" w:rsidRPr="00FB120C" w:rsidSect="00F50CAA">
      <w:headerReference w:type="default" r:id="rId7"/>
      <w:footerReference w:type="even" r:id="rId8"/>
      <w:footerReference w:type="default" r:id="rId9"/>
      <w:pgSz w:w="12242" w:h="15842"/>
      <w:pgMar w:top="1440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12AEC" w14:textId="77777777" w:rsidR="003B636B" w:rsidRDefault="003B636B">
      <w:r>
        <w:separator/>
      </w:r>
    </w:p>
  </w:endnote>
  <w:endnote w:type="continuationSeparator" w:id="0">
    <w:p w14:paraId="5F67611A" w14:textId="77777777" w:rsidR="003B636B" w:rsidRDefault="003B6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2FB23" w14:textId="77777777" w:rsidR="007F46A5" w:rsidRDefault="00DC38EE" w:rsidP="00AF066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7F46A5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BA9459B" w14:textId="77777777" w:rsidR="007F46A5" w:rsidRDefault="007F46A5" w:rsidP="007F46A5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20"/>
        <w:lang w:val="es-ES"/>
      </w:rPr>
      <w:id w:val="-1818565944"/>
      <w:docPartObj>
        <w:docPartGallery w:val="Page Numbers (Bottom of Page)"/>
        <w:docPartUnique/>
      </w:docPartObj>
    </w:sdtPr>
    <w:sdtEndPr>
      <w:rPr>
        <w:lang w:val="es-PR"/>
      </w:rPr>
    </w:sdtEndPr>
    <w:sdtContent>
      <w:sdt>
        <w:sdtPr>
          <w:rPr>
            <w:rFonts w:ascii="Arial" w:hAnsi="Arial" w:cs="Arial"/>
            <w:sz w:val="18"/>
            <w:szCs w:val="20"/>
            <w:lang w:val="es-ES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lang w:val="es-PR"/>
          </w:rPr>
        </w:sdtEndPr>
        <w:sdtContent>
          <w:p w14:paraId="2D5CD036" w14:textId="77777777" w:rsidR="00020579" w:rsidRPr="00886D88" w:rsidRDefault="00020579" w:rsidP="00020579">
            <w:pPr>
              <w:pStyle w:val="Piedepgina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Versión </w:t>
            </w:r>
            <w:proofErr w:type="spellStart"/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>xx</w:t>
            </w:r>
            <w:proofErr w:type="spellEnd"/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.  Clínica Universidad de los Andes – Fecha </w:t>
            </w:r>
            <w:proofErr w:type="spellStart"/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>xx.xx.xxx</w:t>
            </w:r>
            <w:proofErr w:type="spellEnd"/>
          </w:p>
          <w:p w14:paraId="5CAC6C1A" w14:textId="77777777" w:rsidR="00913D85" w:rsidRPr="00020579" w:rsidRDefault="00020579" w:rsidP="00020579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  <w:r w:rsidRPr="00886D88">
              <w:rPr>
                <w:rFonts w:ascii="Arial" w:hAnsi="Arial" w:cs="Arial"/>
                <w:sz w:val="18"/>
                <w:szCs w:val="20"/>
                <w:lang w:val="es-ES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3</w:t>
            </w:r>
            <w:r w:rsidRPr="00886D88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73848" w14:textId="77777777" w:rsidR="003B636B" w:rsidRDefault="003B636B">
      <w:r>
        <w:separator/>
      </w:r>
    </w:p>
  </w:footnote>
  <w:footnote w:type="continuationSeparator" w:id="0">
    <w:p w14:paraId="5E1C1A48" w14:textId="77777777" w:rsidR="003B636B" w:rsidRDefault="003B6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913F9" w14:textId="77777777" w:rsidR="00020579" w:rsidRDefault="00020579" w:rsidP="00020579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9264" behindDoc="0" locked="0" layoutInCell="1" allowOverlap="1" wp14:anchorId="6E28E118" wp14:editId="31504E0E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B636B">
      <w:rPr>
        <w:noProof/>
      </w:rPr>
      <w:pict w14:anchorId="70CF3E22">
        <v:rect id="Rectángulo 3" o:spid="_x0000_s2049" style="position:absolute;margin-left:-16.8pt;margin-top:-16.65pt;width:221.2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" filled="f">
          <v:textbox>
            <w:txbxContent>
              <w:p w14:paraId="598F9064" w14:textId="77777777" w:rsidR="00020579" w:rsidRPr="00886D88" w:rsidRDefault="00020579" w:rsidP="00020579">
                <w:pPr>
                  <w:spacing w:after="120"/>
                  <w:jc w:val="both"/>
                  <w:rPr>
                    <w:rFonts w:ascii="Arial" w:hAnsi="Arial" w:cs="Arial"/>
                    <w:color w:val="595959" w:themeColor="text1" w:themeTint="A6"/>
                  </w:rPr>
                </w:pPr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 xml:space="preserve">ID </w:t>
                </w:r>
                <w:proofErr w:type="spellStart"/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>N°</w:t>
                </w:r>
                <w:proofErr w:type="spellEnd"/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 xml:space="preserve"> </w:t>
                </w:r>
                <w:r w:rsidRPr="00886D88">
                  <w:rPr>
                    <w:rFonts w:ascii="Arial" w:hAnsi="Arial" w:cs="Arial"/>
                    <w:color w:val="595959" w:themeColor="text1" w:themeTint="A6"/>
                  </w:rPr>
                  <w:t>(uso interno)</w:t>
                </w:r>
                <w:r w:rsidRPr="00886D88">
                  <w:rPr>
                    <w:rFonts w:ascii="Arial" w:hAnsi="Arial" w:cs="Arial"/>
                    <w:b/>
                    <w:color w:val="595959" w:themeColor="text1" w:themeTint="A6"/>
                  </w:rPr>
                  <w:t>:</w:t>
                </w:r>
              </w:p>
              <w:p w14:paraId="73A337D9" w14:textId="77777777" w:rsidR="00020579" w:rsidRPr="005C75ED" w:rsidRDefault="00020579" w:rsidP="00020579">
                <w:pPr>
                  <w:spacing w:after="120"/>
                  <w:jc w:val="both"/>
                  <w:rPr>
                    <w:rFonts w:ascii="Arial" w:hAnsi="Arial" w:cs="Arial"/>
                    <w:b/>
                  </w:rPr>
                </w:pPr>
              </w:p>
            </w:txbxContent>
          </v:textbox>
        </v:rect>
      </w:pict>
    </w:r>
  </w:p>
  <w:p w14:paraId="28D02A40" w14:textId="77777777" w:rsidR="00913D85" w:rsidRPr="00020579" w:rsidRDefault="00913D85" w:rsidP="00020579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UxtTQ3MjYxMzdU0lEKTi0uzszPAykwqwUAo7uutywAAAA="/>
  </w:docVars>
  <w:rsids>
    <w:rsidRoot w:val="000474E4"/>
    <w:rsid w:val="00020579"/>
    <w:rsid w:val="000262CA"/>
    <w:rsid w:val="00027D96"/>
    <w:rsid w:val="000474E4"/>
    <w:rsid w:val="00055DB2"/>
    <w:rsid w:val="0007168E"/>
    <w:rsid w:val="000811F1"/>
    <w:rsid w:val="000B12D3"/>
    <w:rsid w:val="000B1AD2"/>
    <w:rsid w:val="001668AC"/>
    <w:rsid w:val="001705E3"/>
    <w:rsid w:val="001C71BB"/>
    <w:rsid w:val="00200B10"/>
    <w:rsid w:val="002162FE"/>
    <w:rsid w:val="0023377F"/>
    <w:rsid w:val="0024168A"/>
    <w:rsid w:val="002C524F"/>
    <w:rsid w:val="002D6884"/>
    <w:rsid w:val="003255B1"/>
    <w:rsid w:val="003866A3"/>
    <w:rsid w:val="003A3E42"/>
    <w:rsid w:val="003B636B"/>
    <w:rsid w:val="00436F25"/>
    <w:rsid w:val="004502E9"/>
    <w:rsid w:val="005558B3"/>
    <w:rsid w:val="005E7190"/>
    <w:rsid w:val="00603BFE"/>
    <w:rsid w:val="0062168C"/>
    <w:rsid w:val="0062476D"/>
    <w:rsid w:val="006363F6"/>
    <w:rsid w:val="0069584D"/>
    <w:rsid w:val="006D22B4"/>
    <w:rsid w:val="006D4CB1"/>
    <w:rsid w:val="006E109D"/>
    <w:rsid w:val="00721E6F"/>
    <w:rsid w:val="00733808"/>
    <w:rsid w:val="0074178C"/>
    <w:rsid w:val="007677A4"/>
    <w:rsid w:val="00774DAE"/>
    <w:rsid w:val="007D5C8C"/>
    <w:rsid w:val="007F46A5"/>
    <w:rsid w:val="00824627"/>
    <w:rsid w:val="00842C34"/>
    <w:rsid w:val="00860C6B"/>
    <w:rsid w:val="008B1384"/>
    <w:rsid w:val="008B575D"/>
    <w:rsid w:val="008B6597"/>
    <w:rsid w:val="008E4271"/>
    <w:rsid w:val="008F0137"/>
    <w:rsid w:val="00913D85"/>
    <w:rsid w:val="009228B2"/>
    <w:rsid w:val="00925EE4"/>
    <w:rsid w:val="00931BCC"/>
    <w:rsid w:val="00963BEB"/>
    <w:rsid w:val="009831CC"/>
    <w:rsid w:val="00983967"/>
    <w:rsid w:val="00984DC6"/>
    <w:rsid w:val="00997EA7"/>
    <w:rsid w:val="009C6156"/>
    <w:rsid w:val="009E400C"/>
    <w:rsid w:val="009E542F"/>
    <w:rsid w:val="00A329CF"/>
    <w:rsid w:val="00A92FFE"/>
    <w:rsid w:val="00AA57FA"/>
    <w:rsid w:val="00B366A9"/>
    <w:rsid w:val="00B3712B"/>
    <w:rsid w:val="00B408EF"/>
    <w:rsid w:val="00B45C1A"/>
    <w:rsid w:val="00B60A5B"/>
    <w:rsid w:val="00B87839"/>
    <w:rsid w:val="00B912C0"/>
    <w:rsid w:val="00BB5E2C"/>
    <w:rsid w:val="00BD31E7"/>
    <w:rsid w:val="00BE082A"/>
    <w:rsid w:val="00BE7401"/>
    <w:rsid w:val="00C22E8E"/>
    <w:rsid w:val="00C31DDE"/>
    <w:rsid w:val="00C60382"/>
    <w:rsid w:val="00CB556B"/>
    <w:rsid w:val="00CF5D47"/>
    <w:rsid w:val="00D2544C"/>
    <w:rsid w:val="00D271D1"/>
    <w:rsid w:val="00D27285"/>
    <w:rsid w:val="00D467D5"/>
    <w:rsid w:val="00D7709D"/>
    <w:rsid w:val="00DA15ED"/>
    <w:rsid w:val="00DA4601"/>
    <w:rsid w:val="00DC38EE"/>
    <w:rsid w:val="00DE2486"/>
    <w:rsid w:val="00DE2858"/>
    <w:rsid w:val="00DF49F7"/>
    <w:rsid w:val="00E151D9"/>
    <w:rsid w:val="00E22250"/>
    <w:rsid w:val="00E44106"/>
    <w:rsid w:val="00E653F3"/>
    <w:rsid w:val="00E65FD4"/>
    <w:rsid w:val="00E72C6D"/>
    <w:rsid w:val="00EC59A5"/>
    <w:rsid w:val="00ED11F6"/>
    <w:rsid w:val="00EE1EA5"/>
    <w:rsid w:val="00EE2A02"/>
    <w:rsid w:val="00EE4C9A"/>
    <w:rsid w:val="00EF7A55"/>
    <w:rsid w:val="00F07E4D"/>
    <w:rsid w:val="00F170F6"/>
    <w:rsid w:val="00F50CAA"/>
    <w:rsid w:val="00F90302"/>
    <w:rsid w:val="00FB120C"/>
    <w:rsid w:val="00FB5BD3"/>
    <w:rsid w:val="00FE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089523AC"/>
  <w15:docId w15:val="{F74A7DA4-8D4F-4F73-81CF-8F4BE1F07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74E4"/>
    <w:rPr>
      <w:sz w:val="24"/>
      <w:szCs w:val="24"/>
      <w:lang w:val="es-PR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rsid w:val="000474E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C43F8"/>
    <w:rPr>
      <w:lang w:val="es-PR"/>
    </w:rPr>
  </w:style>
  <w:style w:type="character" w:styleId="Refdenotaalpie">
    <w:name w:val="footnote reference"/>
    <w:basedOn w:val="Fuentedeprrafopredeter"/>
    <w:uiPriority w:val="99"/>
    <w:semiHidden/>
    <w:rsid w:val="000474E4"/>
    <w:rPr>
      <w:rFonts w:cs="Times New Roman"/>
      <w:vertAlign w:val="superscript"/>
    </w:rPr>
  </w:style>
  <w:style w:type="paragraph" w:styleId="Encabezado">
    <w:name w:val="header"/>
    <w:basedOn w:val="Normal"/>
    <w:link w:val="EncabezadoCar"/>
    <w:uiPriority w:val="99"/>
    <w:rsid w:val="006D22B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D22B4"/>
    <w:rPr>
      <w:sz w:val="24"/>
      <w:szCs w:val="24"/>
      <w:lang w:val="es-PR" w:eastAsia="en-US"/>
    </w:rPr>
  </w:style>
  <w:style w:type="paragraph" w:styleId="Piedepgina">
    <w:name w:val="footer"/>
    <w:basedOn w:val="Normal"/>
    <w:link w:val="PiedepginaCar"/>
    <w:uiPriority w:val="99"/>
    <w:rsid w:val="006D22B4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D22B4"/>
    <w:rPr>
      <w:sz w:val="24"/>
      <w:szCs w:val="24"/>
      <w:lang w:val="es-PR" w:eastAsia="en-US"/>
    </w:rPr>
  </w:style>
  <w:style w:type="paragraph" w:styleId="Textodeglobo">
    <w:name w:val="Balloon Text"/>
    <w:basedOn w:val="Normal"/>
    <w:link w:val="TextodegloboCar"/>
    <w:rsid w:val="006D22B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6D22B4"/>
    <w:rPr>
      <w:rFonts w:ascii="Tahoma" w:hAnsi="Tahoma" w:cs="Tahoma"/>
      <w:sz w:val="16"/>
      <w:szCs w:val="16"/>
      <w:lang w:val="es-PR" w:eastAsia="en-US"/>
    </w:rPr>
  </w:style>
  <w:style w:type="character" w:styleId="Hipervnculo">
    <w:name w:val="Hyperlink"/>
    <w:basedOn w:val="Fuentedeprrafopredeter"/>
    <w:rsid w:val="006D22B4"/>
    <w:rPr>
      <w:color w:val="0000FF"/>
      <w:u w:val="single"/>
    </w:rPr>
  </w:style>
  <w:style w:type="character" w:styleId="Refdecomentario">
    <w:name w:val="annotation reference"/>
    <w:basedOn w:val="Fuentedeprrafopredeter"/>
    <w:rsid w:val="008B138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B138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8B1384"/>
    <w:rPr>
      <w:lang w:val="es-PR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B138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B1384"/>
    <w:rPr>
      <w:b/>
      <w:bCs/>
      <w:lang w:val="es-PR" w:eastAsia="en-US"/>
    </w:rPr>
  </w:style>
  <w:style w:type="paragraph" w:styleId="Textoindependiente">
    <w:name w:val="Body Text"/>
    <w:basedOn w:val="Normal"/>
    <w:link w:val="TextoindependienteCar"/>
    <w:rsid w:val="003866A3"/>
    <w:pPr>
      <w:jc w:val="both"/>
    </w:pPr>
    <w:rPr>
      <w:rFonts w:ascii="Tahoma" w:hAnsi="Tahoma"/>
      <w:szCs w:val="20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3866A3"/>
    <w:rPr>
      <w:rFonts w:ascii="Tahoma" w:hAnsi="Tahoma"/>
      <w:sz w:val="24"/>
      <w:lang w:val="es-ES" w:eastAsia="es-ES"/>
    </w:rPr>
  </w:style>
  <w:style w:type="character" w:styleId="Nmerodepgina">
    <w:name w:val="page number"/>
    <w:basedOn w:val="Fuentedeprrafopredeter"/>
    <w:rsid w:val="007F4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ec@uandes.c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D351C83F-9DBC-4F4D-8A5C-D06BF3048B76}"/>
</file>

<file path=customXml/itemProps2.xml><?xml version="1.0" encoding="utf-8"?>
<ds:datastoreItem xmlns:ds="http://schemas.openxmlformats.org/officeDocument/2006/customXml" ds:itemID="{887F0454-9D07-442B-BC3F-0A9F070F3E90}"/>
</file>

<file path=customXml/itemProps3.xml><?xml version="1.0" encoding="utf-8"?>
<ds:datastoreItem xmlns:ds="http://schemas.openxmlformats.org/officeDocument/2006/customXml" ds:itemID="{F2004C86-1AFF-45BD-9354-E11E652A37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664</Words>
  <Characters>3657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Modelo D: Ejemplo de un consentimiento informado para un menor de edad voluntario </vt:lpstr>
    </vt:vector>
  </TitlesOfParts>
  <Company>INTER METRO</Company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Aaron Aranis Cortes Rojas</cp:lastModifiedBy>
  <cp:revision>11</cp:revision>
  <dcterms:created xsi:type="dcterms:W3CDTF">2016-07-01T16:22:00Z</dcterms:created>
  <dcterms:modified xsi:type="dcterms:W3CDTF">2021-12-1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